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7AE36" w14:textId="7F1B73EB" w:rsidR="005257E3" w:rsidRPr="00686995" w:rsidRDefault="00686995">
      <w:pPr>
        <w:rPr>
          <w:b/>
          <w:bCs/>
          <w:sz w:val="24"/>
          <w:szCs w:val="24"/>
          <w:u w:val="single"/>
        </w:rPr>
      </w:pPr>
      <w:r w:rsidRPr="00686995">
        <w:rPr>
          <w:b/>
          <w:bCs/>
          <w:sz w:val="24"/>
          <w:szCs w:val="24"/>
          <w:u w:val="single"/>
        </w:rPr>
        <w:t>READ ME:</w:t>
      </w:r>
    </w:p>
    <w:p w14:paraId="5DE9BAE3" w14:textId="64A36D1C" w:rsidR="00686995" w:rsidRPr="00686995" w:rsidRDefault="00686995">
      <w:pPr>
        <w:rPr>
          <w:sz w:val="24"/>
          <w:szCs w:val="24"/>
        </w:rPr>
      </w:pPr>
      <w:r w:rsidRPr="00686995">
        <w:rPr>
          <w:sz w:val="24"/>
          <w:szCs w:val="24"/>
        </w:rPr>
        <w:t xml:space="preserve">To run the program just compile all the .JAVA files and run the Driver class. Just give the input after that. </w:t>
      </w:r>
    </w:p>
    <w:p w14:paraId="6C9DAA67" w14:textId="74AC9ABC" w:rsidR="00686995" w:rsidRPr="00686995" w:rsidRDefault="00686995">
      <w:pPr>
        <w:rPr>
          <w:sz w:val="24"/>
          <w:szCs w:val="24"/>
        </w:rPr>
      </w:pPr>
      <w:r w:rsidRPr="00686995">
        <w:rPr>
          <w:sz w:val="24"/>
          <w:szCs w:val="24"/>
        </w:rPr>
        <w:t xml:space="preserve">Input can be given in 3 ways – </w:t>
      </w:r>
    </w:p>
    <w:p w14:paraId="3D033A37" w14:textId="0C143C5F" w:rsidR="00686995" w:rsidRPr="00686995" w:rsidRDefault="00686995" w:rsidP="00686995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686995">
        <w:rPr>
          <w:color w:val="000000"/>
        </w:rPr>
        <w:t>EXPENSE &lt;user-id-of-person-who-paid&gt; &lt;amount&gt; &lt;no-of-users&gt; &lt;space-separated-list-of-users&gt; &lt;EQUAL/EXACT/PERCENT&gt; &lt;space-separated-values-in-case-of-non-equal&gt;</w:t>
      </w:r>
    </w:p>
    <w:p w14:paraId="3FDD1B22" w14:textId="63F7F170" w:rsidR="00686995" w:rsidRPr="00686995" w:rsidRDefault="00686995" w:rsidP="00686995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686995">
        <w:rPr>
          <w:color w:val="000000"/>
        </w:rPr>
        <w:t xml:space="preserve">SHOW </w:t>
      </w:r>
      <w:proofErr w:type="gramStart"/>
      <w:r w:rsidRPr="00686995">
        <w:rPr>
          <w:color w:val="000000"/>
        </w:rPr>
        <w:t>ALL  --</w:t>
      </w:r>
      <w:proofErr w:type="gramEnd"/>
      <w:r>
        <w:rPr>
          <w:color w:val="000000"/>
        </w:rPr>
        <w:t xml:space="preserve"> </w:t>
      </w:r>
      <w:r w:rsidRPr="00686995">
        <w:rPr>
          <w:color w:val="000000"/>
        </w:rPr>
        <w:t>For showing balances for all</w:t>
      </w:r>
    </w:p>
    <w:p w14:paraId="2066C850" w14:textId="378C7D0E" w:rsidR="00686995" w:rsidRDefault="00686995" w:rsidP="00686995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686995">
        <w:rPr>
          <w:color w:val="000000"/>
        </w:rPr>
        <w:t xml:space="preserve">SHOW &lt;user-id&gt; </w:t>
      </w:r>
      <w:proofErr w:type="gramStart"/>
      <w:r w:rsidRPr="00686995">
        <w:rPr>
          <w:color w:val="000000"/>
        </w:rPr>
        <w:t xml:space="preserve">--- </w:t>
      </w:r>
      <w:r>
        <w:rPr>
          <w:color w:val="000000"/>
        </w:rPr>
        <w:t xml:space="preserve"> </w:t>
      </w:r>
      <w:r w:rsidRPr="00686995">
        <w:rPr>
          <w:color w:val="000000"/>
        </w:rPr>
        <w:t>For</w:t>
      </w:r>
      <w:proofErr w:type="gramEnd"/>
      <w:r w:rsidRPr="00686995">
        <w:rPr>
          <w:color w:val="000000"/>
        </w:rPr>
        <w:t xml:space="preserve"> showing balance for a particular user</w:t>
      </w:r>
    </w:p>
    <w:p w14:paraId="23A66392" w14:textId="41469794" w:rsidR="00686995" w:rsidRDefault="00686995" w:rsidP="00686995">
      <w:pPr>
        <w:pStyle w:val="NormalWeb"/>
        <w:spacing w:before="0" w:beforeAutospacing="0" w:after="0" w:afterAutospacing="0"/>
        <w:jc w:val="both"/>
        <w:textAlignment w:val="baseline"/>
        <w:rPr>
          <w:color w:val="000000"/>
        </w:rPr>
      </w:pPr>
    </w:p>
    <w:p w14:paraId="6F0B014A" w14:textId="1313B4FA" w:rsidR="00686995" w:rsidRDefault="00686995" w:rsidP="00686995">
      <w:pPr>
        <w:pStyle w:val="NormalWeb"/>
        <w:spacing w:before="0" w:beforeAutospacing="0" w:after="0" w:afterAutospacing="0"/>
        <w:jc w:val="both"/>
        <w:textAlignment w:val="baseline"/>
      </w:pPr>
      <w:r>
        <w:t xml:space="preserve">Sample: If user1 paid 500$ that to be spitted between 3 users u1, u2, u3 exactly as 50, 200, 50 then follow this – </w:t>
      </w:r>
    </w:p>
    <w:p w14:paraId="4C31E3CE" w14:textId="6BF499DB" w:rsidR="00686995" w:rsidRDefault="00686995" w:rsidP="00686995">
      <w:pPr>
        <w:pStyle w:val="NormalWeb"/>
        <w:spacing w:before="0" w:beforeAutospacing="0" w:after="0" w:afterAutospacing="0"/>
        <w:jc w:val="both"/>
        <w:textAlignment w:val="baseline"/>
      </w:pPr>
      <w:r>
        <w:t>EXPENSE u1 300 3 u1 u2 u3 EXACT 50 200 50</w:t>
      </w:r>
    </w:p>
    <w:p w14:paraId="21BF4F29" w14:textId="434CA140" w:rsidR="005631D5" w:rsidRDefault="005631D5" w:rsidP="00686995">
      <w:pPr>
        <w:pStyle w:val="NormalWeb"/>
        <w:spacing w:before="0" w:beforeAutospacing="0" w:after="0" w:afterAutospacing="0"/>
        <w:jc w:val="both"/>
        <w:textAlignment w:val="baseline"/>
      </w:pPr>
    </w:p>
    <w:p w14:paraId="4E379485" w14:textId="2801E5C5" w:rsidR="005631D5" w:rsidRDefault="005631D5" w:rsidP="00686995">
      <w:pPr>
        <w:pStyle w:val="NormalWeb"/>
        <w:spacing w:before="0" w:beforeAutospacing="0" w:after="0" w:afterAutospacing="0"/>
        <w:jc w:val="both"/>
        <w:textAlignment w:val="baseline"/>
      </w:pPr>
      <w:r>
        <w:t xml:space="preserve">For Optional GUI </w:t>
      </w:r>
      <w:proofErr w:type="gramStart"/>
      <w:r>
        <w:t>component :</w:t>
      </w:r>
      <w:proofErr w:type="gramEnd"/>
      <w:r>
        <w:t>-</w:t>
      </w:r>
    </w:p>
    <w:p w14:paraId="0A33BA3A" w14:textId="7C430CB2" w:rsidR="005631D5" w:rsidRDefault="005631D5" w:rsidP="00686995">
      <w:pPr>
        <w:pStyle w:val="NormalWeb"/>
        <w:spacing w:before="0" w:beforeAutospacing="0" w:after="0" w:afterAutospacing="0"/>
        <w:jc w:val="both"/>
        <w:textAlignment w:val="baseline"/>
      </w:pPr>
      <w:r>
        <w:t>You can watch the video.</w:t>
      </w:r>
    </w:p>
    <w:p w14:paraId="334B0C64" w14:textId="63F77874" w:rsidR="000B47B0" w:rsidRPr="005631D5" w:rsidRDefault="000B47B0" w:rsidP="00686995">
      <w:pPr>
        <w:pStyle w:val="NormalWeb"/>
        <w:spacing w:before="0" w:beforeAutospacing="0" w:after="0" w:afterAutospacing="0"/>
        <w:jc w:val="both"/>
        <w:textAlignment w:val="baseline"/>
      </w:pPr>
      <w:r>
        <w:t xml:space="preserve">GUI has been done on </w:t>
      </w:r>
      <w:proofErr w:type="spellStart"/>
      <w:r>
        <w:t>Netbeans</w:t>
      </w:r>
      <w:proofErr w:type="spellEnd"/>
      <w:r>
        <w:t xml:space="preserve"> which uses Swing.</w:t>
      </w:r>
    </w:p>
    <w:p w14:paraId="0B919C07" w14:textId="6FF249B9" w:rsidR="00686995" w:rsidRPr="00686995" w:rsidRDefault="00686995" w:rsidP="00686995"/>
    <w:sectPr w:rsidR="00686995" w:rsidRPr="006869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A6667A"/>
    <w:multiLevelType w:val="multilevel"/>
    <w:tmpl w:val="3ABA8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F5B2633"/>
    <w:multiLevelType w:val="hybridMultilevel"/>
    <w:tmpl w:val="C930C9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jcwMjM0MTMzN7ZQ0lEKTi0uzszPAykwqgUAlUysSSwAAAA="/>
  </w:docVars>
  <w:rsids>
    <w:rsidRoot w:val="00686995"/>
    <w:rsid w:val="000B47B0"/>
    <w:rsid w:val="001A3009"/>
    <w:rsid w:val="00456080"/>
    <w:rsid w:val="005257E3"/>
    <w:rsid w:val="005631D5"/>
    <w:rsid w:val="00686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DC764"/>
  <w15:chartTrackingRefBased/>
  <w15:docId w15:val="{975BE793-F968-4EA8-9C62-A666E8ADE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869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6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2F75913F2DB240B8404121188D9CC8" ma:contentTypeVersion="4" ma:contentTypeDescription="Create a new document." ma:contentTypeScope="" ma:versionID="c8b8befde28bebbf858b30ca4b3b6ce1">
  <xsd:schema xmlns:xsd="http://www.w3.org/2001/XMLSchema" xmlns:xs="http://www.w3.org/2001/XMLSchema" xmlns:p="http://schemas.microsoft.com/office/2006/metadata/properties" xmlns:ns3="cde5dbf4-14f1-41a3-88e7-95284eb67650" targetNamespace="http://schemas.microsoft.com/office/2006/metadata/properties" ma:root="true" ma:fieldsID="32567cff65985f9cf10c45c32001cbc1" ns3:_="">
    <xsd:import namespace="cde5dbf4-14f1-41a3-88e7-95284eb676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e5dbf4-14f1-41a3-88e7-95284eb676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20A148-F478-4EE5-B0A6-B08810A41C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e5dbf4-14f1-41a3-88e7-95284eb676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1E472E-DA03-4E5E-BBAF-7C2AF3AAD1F1}">
  <ds:schemaRefs>
    <ds:schemaRef ds:uri="http://purl.org/dc/elements/1.1/"/>
    <ds:schemaRef ds:uri="http://schemas.openxmlformats.org/package/2006/metadata/core-properties"/>
    <ds:schemaRef ds:uri="http://www.w3.org/XML/1998/namespace"/>
    <ds:schemaRef ds:uri="cde5dbf4-14f1-41a3-88e7-95284eb67650"/>
    <ds:schemaRef ds:uri="http://schemas.microsoft.com/office/2006/metadata/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45F2D0B-723D-4445-97BF-D69435A05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bhit Jain</dc:creator>
  <cp:keywords/>
  <dc:description/>
  <cp:lastModifiedBy>Shobhit Jain</cp:lastModifiedBy>
  <cp:revision>2</cp:revision>
  <cp:lastPrinted>2021-11-25T18:21:00Z</cp:lastPrinted>
  <dcterms:created xsi:type="dcterms:W3CDTF">2021-11-25T18:22:00Z</dcterms:created>
  <dcterms:modified xsi:type="dcterms:W3CDTF">2021-11-25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2F75913F2DB240B8404121188D9CC8</vt:lpwstr>
  </property>
</Properties>
</file>